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A14470">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A14470">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A14470">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A14470">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A14470">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A14470">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A14470">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A14470">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A14470">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A14470">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A14470">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A14470">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A14470">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A14470">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A14470">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A14470">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A14470">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A14470">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A14470">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A14470">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A14470">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A14470">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A14470">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A14470">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A14470">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54E9A" w:rsidRPr="00D2146B" w:rsidRDefault="00E54E9A"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54E9A" w:rsidRPr="00D2146B" w:rsidRDefault="00E54E9A"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54E9A" w:rsidRDefault="00E54E9A"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54E9A" w:rsidRDefault="00E54E9A" w:rsidP="00942B30">
                              <w:pPr>
                                <w:spacing w:before="60" w:line="256" w:lineRule="auto"/>
                                <w:jc w:val="center"/>
                                <w:rPr>
                                  <w:sz w:val="24"/>
                                  <w:szCs w:val="24"/>
                                </w:rPr>
                              </w:pPr>
                              <w:r>
                                <w:rPr>
                                  <w:rFonts w:eastAsia="Calibri"/>
                                  <w:color w:val="000000"/>
                                  <w:sz w:val="18"/>
                                  <w:szCs w:val="18"/>
                                </w:rPr>
                                <w:t>Parser</w:t>
                              </w:r>
                            </w:p>
                            <w:p w14:paraId="1ABFD117" w14:textId="77777777" w:rsidR="00E54E9A" w:rsidRDefault="00E54E9A"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54E9A" w:rsidRDefault="00E54E9A" w:rsidP="003727AB">
                              <w:pPr>
                                <w:spacing w:before="60" w:line="254" w:lineRule="auto"/>
                                <w:jc w:val="center"/>
                                <w:rPr>
                                  <w:sz w:val="24"/>
                                  <w:szCs w:val="24"/>
                                </w:rPr>
                              </w:pPr>
                              <w:r>
                                <w:rPr>
                                  <w:rFonts w:eastAsia="Calibri"/>
                                  <w:color w:val="000000"/>
                                  <w:sz w:val="18"/>
                                  <w:szCs w:val="18"/>
                                </w:rPr>
                                <w:t>Scanner</w:t>
                              </w:r>
                            </w:p>
                            <w:p w14:paraId="03FD0412" w14:textId="77777777" w:rsidR="00E54E9A" w:rsidRDefault="00E54E9A"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54E9A" w:rsidRDefault="00E54E9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54E9A" w:rsidRDefault="00E54E9A" w:rsidP="003567A1">
                              <w:pPr>
                                <w:spacing w:before="0" w:line="252" w:lineRule="auto"/>
                                <w:jc w:val="center"/>
                                <w:rPr>
                                  <w:sz w:val="24"/>
                                  <w:szCs w:val="24"/>
                                </w:rPr>
                              </w:pPr>
                            </w:p>
                            <w:p w14:paraId="217B84F7" w14:textId="77777777" w:rsidR="00E54E9A" w:rsidRDefault="00E54E9A"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54E9A" w:rsidRDefault="00E54E9A"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54E9A" w:rsidRPr="00EF6288" w:rsidRDefault="00E54E9A"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54E9A" w:rsidRDefault="00E54E9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54E9A" w:rsidRDefault="00E54E9A"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54E9A" w:rsidRDefault="00E54E9A"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54E9A" w:rsidRPr="00E962F6" w:rsidRDefault="00E54E9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54E9A" w:rsidRDefault="00E54E9A"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E54E9A" w:rsidRDefault="00E54E9A"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E54E9A" w:rsidRDefault="00E54E9A"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54E9A" w:rsidRDefault="00E54E9A"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54E9A" w:rsidRDefault="00E54E9A"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54E9A" w:rsidRPr="00D2146B" w:rsidRDefault="00E54E9A"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54E9A" w:rsidRPr="00D2146B" w:rsidRDefault="00E54E9A"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54E9A" w:rsidRDefault="00E54E9A"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54E9A" w:rsidRDefault="00E54E9A" w:rsidP="00942B30">
                        <w:pPr>
                          <w:spacing w:before="60" w:line="256" w:lineRule="auto"/>
                          <w:jc w:val="center"/>
                          <w:rPr>
                            <w:sz w:val="24"/>
                            <w:szCs w:val="24"/>
                          </w:rPr>
                        </w:pPr>
                        <w:r>
                          <w:rPr>
                            <w:rFonts w:eastAsia="Calibri"/>
                            <w:color w:val="000000"/>
                            <w:sz w:val="18"/>
                            <w:szCs w:val="18"/>
                          </w:rPr>
                          <w:t>Parser</w:t>
                        </w:r>
                      </w:p>
                      <w:p w14:paraId="1ABFD117" w14:textId="77777777" w:rsidR="00E54E9A" w:rsidRDefault="00E54E9A"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54E9A" w:rsidRDefault="00E54E9A" w:rsidP="003727AB">
                        <w:pPr>
                          <w:spacing w:before="60" w:line="254" w:lineRule="auto"/>
                          <w:jc w:val="center"/>
                          <w:rPr>
                            <w:sz w:val="24"/>
                            <w:szCs w:val="24"/>
                          </w:rPr>
                        </w:pPr>
                        <w:r>
                          <w:rPr>
                            <w:rFonts w:eastAsia="Calibri"/>
                            <w:color w:val="000000"/>
                            <w:sz w:val="18"/>
                            <w:szCs w:val="18"/>
                          </w:rPr>
                          <w:t>Scanner</w:t>
                        </w:r>
                      </w:p>
                      <w:p w14:paraId="03FD0412" w14:textId="77777777" w:rsidR="00E54E9A" w:rsidRDefault="00E54E9A"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54E9A" w:rsidRDefault="00E54E9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54E9A" w:rsidRDefault="00E54E9A" w:rsidP="003567A1">
                        <w:pPr>
                          <w:spacing w:before="0" w:line="252" w:lineRule="auto"/>
                          <w:jc w:val="center"/>
                          <w:rPr>
                            <w:sz w:val="24"/>
                            <w:szCs w:val="24"/>
                          </w:rPr>
                        </w:pPr>
                      </w:p>
                      <w:p w14:paraId="217B84F7" w14:textId="77777777" w:rsidR="00E54E9A" w:rsidRDefault="00E54E9A"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54E9A" w:rsidRDefault="00E54E9A"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54E9A" w:rsidRPr="00EF6288" w:rsidRDefault="00E54E9A"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54E9A" w:rsidRDefault="00E54E9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54E9A" w:rsidRDefault="00E54E9A"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54E9A" w:rsidRDefault="00E54E9A"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54E9A" w:rsidRPr="00E962F6" w:rsidRDefault="00E54E9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54E9A" w:rsidRDefault="00E54E9A"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E54E9A" w:rsidRDefault="00E54E9A"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E54E9A" w:rsidRDefault="00E54E9A"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54E9A" w:rsidRDefault="00E54E9A"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54E9A" w:rsidRDefault="00E54E9A"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54E9A" w:rsidRPr="00D2146B" w:rsidRDefault="00E54E9A"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54E9A" w:rsidRPr="00D2146B" w:rsidRDefault="00E54E9A"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54E9A" w:rsidRDefault="00E54E9A"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54E9A" w:rsidRDefault="00E54E9A" w:rsidP="00541B67">
                              <w:pPr>
                                <w:spacing w:before="60" w:line="256" w:lineRule="auto"/>
                                <w:jc w:val="center"/>
                                <w:rPr>
                                  <w:sz w:val="24"/>
                                  <w:szCs w:val="24"/>
                                </w:rPr>
                              </w:pPr>
                              <w:r>
                                <w:rPr>
                                  <w:rFonts w:eastAsia="Calibri"/>
                                  <w:color w:val="000000"/>
                                  <w:sz w:val="18"/>
                                  <w:szCs w:val="18"/>
                                </w:rPr>
                                <w:t>Parser</w:t>
                              </w:r>
                            </w:p>
                            <w:p w14:paraId="738A4637" w14:textId="77777777" w:rsidR="00E54E9A" w:rsidRDefault="00E54E9A"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54E9A" w:rsidRDefault="00E54E9A" w:rsidP="00541B67">
                              <w:pPr>
                                <w:spacing w:before="60" w:line="254" w:lineRule="auto"/>
                                <w:jc w:val="center"/>
                                <w:rPr>
                                  <w:sz w:val="24"/>
                                  <w:szCs w:val="24"/>
                                </w:rPr>
                              </w:pPr>
                              <w:r>
                                <w:rPr>
                                  <w:rFonts w:eastAsia="Calibri"/>
                                  <w:color w:val="000000"/>
                                  <w:sz w:val="18"/>
                                  <w:szCs w:val="18"/>
                                </w:rPr>
                                <w:t>Scanner</w:t>
                              </w:r>
                            </w:p>
                            <w:p w14:paraId="1FC59E41" w14:textId="77777777" w:rsidR="00E54E9A" w:rsidRDefault="00E54E9A"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54E9A" w:rsidRDefault="00E54E9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54E9A" w:rsidRDefault="00E54E9A" w:rsidP="00541B67">
                              <w:pPr>
                                <w:spacing w:before="0" w:line="252" w:lineRule="auto"/>
                                <w:jc w:val="center"/>
                                <w:rPr>
                                  <w:sz w:val="24"/>
                                  <w:szCs w:val="24"/>
                                </w:rPr>
                              </w:pPr>
                            </w:p>
                            <w:p w14:paraId="1164C4DA" w14:textId="77777777" w:rsidR="00E54E9A" w:rsidRDefault="00E54E9A"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54E9A" w:rsidRDefault="00E54E9A"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54E9A" w:rsidRPr="00EF6288" w:rsidRDefault="00E54E9A"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54E9A" w:rsidRDefault="00E54E9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54E9A" w:rsidRDefault="00E54E9A"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54E9A" w:rsidRDefault="00E54E9A"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54E9A" w:rsidRPr="00E962F6" w:rsidRDefault="00E54E9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54E9A" w:rsidRDefault="00E54E9A"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E54E9A" w:rsidRDefault="00E54E9A"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E54E9A" w:rsidRDefault="00E54E9A"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E54E9A" w:rsidRDefault="00E54E9A"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E54E9A" w:rsidRDefault="00E54E9A"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54E9A" w:rsidRPr="00D2146B" w:rsidRDefault="00E54E9A"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54E9A" w:rsidRPr="00D2146B" w:rsidRDefault="00E54E9A"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54E9A" w:rsidRDefault="00E54E9A"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54E9A" w:rsidRDefault="00E54E9A" w:rsidP="00541B67">
                        <w:pPr>
                          <w:spacing w:before="60" w:line="256" w:lineRule="auto"/>
                          <w:jc w:val="center"/>
                          <w:rPr>
                            <w:sz w:val="24"/>
                            <w:szCs w:val="24"/>
                          </w:rPr>
                        </w:pPr>
                        <w:r>
                          <w:rPr>
                            <w:rFonts w:eastAsia="Calibri"/>
                            <w:color w:val="000000"/>
                            <w:sz w:val="18"/>
                            <w:szCs w:val="18"/>
                          </w:rPr>
                          <w:t>Parser</w:t>
                        </w:r>
                      </w:p>
                      <w:p w14:paraId="738A4637" w14:textId="77777777" w:rsidR="00E54E9A" w:rsidRDefault="00E54E9A"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54E9A" w:rsidRDefault="00E54E9A" w:rsidP="00541B67">
                        <w:pPr>
                          <w:spacing w:before="60" w:line="254" w:lineRule="auto"/>
                          <w:jc w:val="center"/>
                          <w:rPr>
                            <w:sz w:val="24"/>
                            <w:szCs w:val="24"/>
                          </w:rPr>
                        </w:pPr>
                        <w:r>
                          <w:rPr>
                            <w:rFonts w:eastAsia="Calibri"/>
                            <w:color w:val="000000"/>
                            <w:sz w:val="18"/>
                            <w:szCs w:val="18"/>
                          </w:rPr>
                          <w:t>Scanner</w:t>
                        </w:r>
                      </w:p>
                      <w:p w14:paraId="1FC59E41" w14:textId="77777777" w:rsidR="00E54E9A" w:rsidRDefault="00E54E9A"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54E9A" w:rsidRDefault="00E54E9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54E9A" w:rsidRDefault="00E54E9A" w:rsidP="00541B67">
                        <w:pPr>
                          <w:spacing w:before="0" w:line="252" w:lineRule="auto"/>
                          <w:jc w:val="center"/>
                          <w:rPr>
                            <w:sz w:val="24"/>
                            <w:szCs w:val="24"/>
                          </w:rPr>
                        </w:pPr>
                      </w:p>
                      <w:p w14:paraId="1164C4DA" w14:textId="77777777" w:rsidR="00E54E9A" w:rsidRDefault="00E54E9A"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54E9A" w:rsidRDefault="00E54E9A"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54E9A" w:rsidRPr="00EF6288" w:rsidRDefault="00E54E9A"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54E9A" w:rsidRDefault="00E54E9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54E9A" w:rsidRDefault="00E54E9A"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54E9A" w:rsidRDefault="00E54E9A"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54E9A" w:rsidRPr="00E962F6" w:rsidRDefault="00E54E9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54E9A" w:rsidRDefault="00E54E9A"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E54E9A" w:rsidRDefault="00E54E9A"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E54E9A" w:rsidRDefault="00E54E9A"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54E9A" w:rsidRDefault="00E54E9A"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54E9A" w:rsidRDefault="00E54E9A"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640"/>
            <w:gridCol w:w="476"/>
            <w:gridCol w:w="2640"/>
            <w:gridCol w:w="477"/>
            <w:gridCol w:w="2640"/>
            <w:gridCol w:w="477"/>
            <w:gridCol w:w="264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lastRenderedPageBreak/>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lastRenderedPageBreak/>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lastRenderedPageBreak/>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lastRenderedPageBreak/>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lastRenderedPageBreak/>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lastRenderedPageBreak/>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lastRenderedPageBreak/>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w:t>
      </w:r>
      <w:r w:rsidRPr="00903DBA">
        <w:rPr>
          <w:highlight w:val="white"/>
        </w:rPr>
        <w:lastRenderedPageBreak/>
        <w:t xml:space="preserve">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60539D">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2A54B1AF"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56C89C8"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lastRenderedPageBreak/>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lastRenderedPageBreak/>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lastRenderedPageBreak/>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lastRenderedPageBreak/>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lastRenderedPageBreak/>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lastRenderedPageBreak/>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54E9A" w:rsidRPr="00D2146B" w:rsidRDefault="00E54E9A" w:rsidP="0050082D">
                              <w:pPr>
                                <w:spacing w:before="0" w:after="0"/>
                                <w:rPr>
                                  <w:sz w:val="18"/>
                                  <w:szCs w:val="18"/>
                                  <w:lang w:val="sv-SE"/>
                                </w:rPr>
                              </w:pPr>
                              <w:r>
                                <w:rPr>
                                  <w:sz w:val="18"/>
                                  <w:szCs w:val="18"/>
                                  <w:lang w:val="sv-SE"/>
                                </w:rPr>
                                <w:t>Static int globalInt</w:t>
                              </w:r>
                            </w:p>
                            <w:p w14:paraId="69A6032C" w14:textId="768161F7" w:rsidR="00E54E9A" w:rsidRDefault="00E54E9A" w:rsidP="0050082D">
                              <w:pPr>
                                <w:spacing w:before="0" w:after="0"/>
                                <w:rPr>
                                  <w:sz w:val="18"/>
                                  <w:szCs w:val="18"/>
                                  <w:lang w:val="sv-SE"/>
                                </w:rPr>
                              </w:pPr>
                              <w:r>
                                <w:rPr>
                                  <w:sz w:val="18"/>
                                  <w:szCs w:val="18"/>
                                  <w:lang w:val="sv-SE"/>
                                </w:rPr>
                                <w:t>Static int i</w:t>
                              </w:r>
                            </w:p>
                            <w:p w14:paraId="65DC2C71" w14:textId="7AEEED2D" w:rsidR="00E54E9A" w:rsidRDefault="00E54E9A" w:rsidP="0050082D">
                              <w:pPr>
                                <w:spacing w:before="0" w:after="0"/>
                                <w:rPr>
                                  <w:sz w:val="18"/>
                                  <w:szCs w:val="18"/>
                                  <w:lang w:val="sv-SE"/>
                                </w:rPr>
                              </w:pPr>
                            </w:p>
                            <w:p w14:paraId="3B0DD407" w14:textId="21D67AC3" w:rsidR="00E54E9A" w:rsidRPr="001B6705" w:rsidRDefault="00E54E9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54E9A" w:rsidRPr="00D2146B" w:rsidRDefault="00E54E9A"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54E9A" w:rsidRPr="00D2146B" w:rsidRDefault="00E54E9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54E9A" w:rsidRDefault="00E54E9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54E9A" w:rsidRPr="00D2146B" w:rsidRDefault="00E54E9A" w:rsidP="0050082D">
                              <w:pPr>
                                <w:spacing w:before="0" w:after="0" w:line="256" w:lineRule="auto"/>
                                <w:rPr>
                                  <w:sz w:val="18"/>
                                  <w:szCs w:val="18"/>
                                </w:rPr>
                              </w:pPr>
                              <w:r>
                                <w:rPr>
                                  <w:sz w:val="18"/>
                                  <w:szCs w:val="18"/>
                                </w:rPr>
                                <w:t>Auto mainChar : char</w:t>
                              </w:r>
                            </w:p>
                            <w:p w14:paraId="302437A3" w14:textId="77777777" w:rsidR="00E54E9A" w:rsidRDefault="00E54E9A" w:rsidP="0050082D">
                              <w:pPr>
                                <w:spacing w:before="0" w:after="0" w:line="256" w:lineRule="auto"/>
                                <w:rPr>
                                  <w:rFonts w:eastAsia="Calibri"/>
                                  <w:color w:val="000000"/>
                                  <w:sz w:val="18"/>
                                  <w:szCs w:val="18"/>
                                </w:rPr>
                              </w:pPr>
                            </w:p>
                            <w:p w14:paraId="71CC6A80" w14:textId="77C30F45" w:rsidR="00E54E9A" w:rsidRPr="00D2146B" w:rsidRDefault="00E54E9A" w:rsidP="008C458D">
                              <w:pPr>
                                <w:spacing w:before="0" w:after="0" w:line="256" w:lineRule="auto"/>
                                <w:rPr>
                                  <w:sz w:val="18"/>
                                  <w:szCs w:val="18"/>
                                </w:rPr>
                              </w:pPr>
                              <w:r>
                                <w:rPr>
                                  <w:rFonts w:eastAsia="Calibri"/>
                                  <w:color w:val="000000"/>
                                  <w:sz w:val="18"/>
                                  <w:szCs w:val="18"/>
                                </w:rPr>
                                <w:t>m_parentTable</w:t>
                              </w:r>
                            </w:p>
                            <w:p w14:paraId="4A1EB75F" w14:textId="77777777" w:rsidR="00E54E9A" w:rsidRPr="00D2146B" w:rsidRDefault="00E54E9A" w:rsidP="0050082D">
                              <w:pPr>
                                <w:spacing w:before="0" w:after="0" w:line="256" w:lineRule="auto"/>
                                <w:rPr>
                                  <w:sz w:val="18"/>
                                  <w:szCs w:val="18"/>
                                </w:rPr>
                              </w:pPr>
                              <w:r w:rsidRPr="00D2146B">
                                <w:rPr>
                                  <w:rFonts w:eastAsia="Calibri"/>
                                  <w:color w:val="000000"/>
                                  <w:sz w:val="18"/>
                                  <w:szCs w:val="18"/>
                                </w:rPr>
                                <w:t> </w:t>
                              </w:r>
                            </w:p>
                            <w:p w14:paraId="176D8F8E" w14:textId="77777777" w:rsidR="00E54E9A" w:rsidRPr="00D2146B" w:rsidRDefault="00E54E9A"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54E9A" w:rsidRPr="00D2146B" w:rsidRDefault="00E54E9A"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54E9A" w:rsidRPr="00D2146B" w:rsidRDefault="00E54E9A" w:rsidP="0050082D">
                              <w:pPr>
                                <w:spacing w:before="0" w:after="0" w:line="254" w:lineRule="auto"/>
                                <w:rPr>
                                  <w:sz w:val="18"/>
                                  <w:szCs w:val="18"/>
                                </w:rPr>
                              </w:pPr>
                              <w:r>
                                <w:rPr>
                                  <w:rFonts w:eastAsia="Calibri"/>
                                  <w:color w:val="000000"/>
                                  <w:sz w:val="18"/>
                                  <w:szCs w:val="18"/>
                                </w:rPr>
                                <w:t>auto int i</w:t>
                              </w:r>
                            </w:p>
                            <w:p w14:paraId="1EB866A9" w14:textId="57278A33" w:rsidR="00E54E9A" w:rsidRDefault="00E54E9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54E9A" w:rsidRDefault="00E54E9A" w:rsidP="00073BF2">
                              <w:pPr>
                                <w:spacing w:before="0" w:after="0" w:line="254" w:lineRule="auto"/>
                                <w:rPr>
                                  <w:rFonts w:eastAsia="Calibri"/>
                                  <w:color w:val="000000"/>
                                  <w:sz w:val="18"/>
                                  <w:szCs w:val="18"/>
                                </w:rPr>
                              </w:pPr>
                            </w:p>
                            <w:p w14:paraId="55FF5C13" w14:textId="77777777" w:rsidR="00E54E9A" w:rsidRPr="00D2146B" w:rsidRDefault="00E54E9A" w:rsidP="00073BF2">
                              <w:pPr>
                                <w:spacing w:before="0" w:after="0" w:line="256" w:lineRule="auto"/>
                                <w:rPr>
                                  <w:sz w:val="18"/>
                                  <w:szCs w:val="18"/>
                                </w:rPr>
                              </w:pPr>
                              <w:r>
                                <w:rPr>
                                  <w:rFonts w:eastAsia="Calibri"/>
                                  <w:color w:val="000000"/>
                                  <w:sz w:val="18"/>
                                  <w:szCs w:val="18"/>
                                </w:rPr>
                                <w:t>m_parentTable</w:t>
                              </w:r>
                            </w:p>
                            <w:p w14:paraId="20CF0F08" w14:textId="77777777" w:rsidR="00E54E9A" w:rsidRPr="00D2146B" w:rsidRDefault="00E54E9A" w:rsidP="00073BF2">
                              <w:pPr>
                                <w:spacing w:before="0" w:after="0" w:line="254" w:lineRule="auto"/>
                                <w:rPr>
                                  <w:sz w:val="18"/>
                                  <w:szCs w:val="18"/>
                                </w:rPr>
                              </w:pPr>
                            </w:p>
                            <w:p w14:paraId="2347329E" w14:textId="77777777" w:rsidR="00E54E9A" w:rsidRPr="00D2146B" w:rsidRDefault="00E54E9A" w:rsidP="0050082D">
                              <w:pPr>
                                <w:spacing w:before="0" w:after="0" w:line="254" w:lineRule="auto"/>
                                <w:rPr>
                                  <w:sz w:val="18"/>
                                  <w:szCs w:val="18"/>
                                </w:rPr>
                              </w:pPr>
                              <w:r w:rsidRPr="00D2146B">
                                <w:rPr>
                                  <w:rFonts w:eastAsia="Calibri"/>
                                  <w:color w:val="000000"/>
                                  <w:sz w:val="18"/>
                                  <w:szCs w:val="18"/>
                                </w:rPr>
                                <w:t> </w:t>
                              </w:r>
                            </w:p>
                            <w:p w14:paraId="7D6DAD56" w14:textId="77777777" w:rsidR="00E54E9A" w:rsidRPr="00D2146B" w:rsidRDefault="00E54E9A"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54E9A" w:rsidRPr="00D2146B" w:rsidRDefault="00E54E9A"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54E9A" w:rsidRPr="00100F82" w:rsidRDefault="00E54E9A" w:rsidP="00100F82">
                              <w:pPr>
                                <w:spacing w:before="0" w:after="0"/>
                                <w:rPr>
                                  <w:sz w:val="18"/>
                                  <w:szCs w:val="18"/>
                                </w:rPr>
                              </w:pPr>
                              <w:r w:rsidRPr="00100F82">
                                <w:rPr>
                                  <w:sz w:val="18"/>
                                  <w:szCs w:val="18"/>
                                </w:rPr>
                                <w:t>auto int i</w:t>
                              </w:r>
                            </w:p>
                            <w:p w14:paraId="5D0A676C" w14:textId="673BC4F3" w:rsidR="00E54E9A" w:rsidRPr="00100F82" w:rsidRDefault="00E54E9A" w:rsidP="00100F82">
                              <w:pPr>
                                <w:spacing w:before="0" w:after="0"/>
                                <w:rPr>
                                  <w:sz w:val="18"/>
                                  <w:szCs w:val="18"/>
                                </w:rPr>
                              </w:pPr>
                              <w:r w:rsidRPr="00100F82">
                                <w:rPr>
                                  <w:sz w:val="18"/>
                                  <w:szCs w:val="18"/>
                                </w:rPr>
                                <w:t>auto double blockDouble</w:t>
                              </w:r>
                            </w:p>
                            <w:p w14:paraId="5B01AFF6" w14:textId="77777777" w:rsidR="00E54E9A" w:rsidRDefault="00E54E9A" w:rsidP="00100F82">
                              <w:pPr>
                                <w:spacing w:before="0" w:after="0" w:line="256" w:lineRule="auto"/>
                                <w:rPr>
                                  <w:rFonts w:eastAsia="Calibri"/>
                                  <w:color w:val="000000"/>
                                  <w:sz w:val="18"/>
                                  <w:szCs w:val="18"/>
                                </w:rPr>
                              </w:pPr>
                            </w:p>
                            <w:p w14:paraId="35EF25BA" w14:textId="6D9A7EDC" w:rsidR="00E54E9A" w:rsidRPr="00D2146B" w:rsidRDefault="00E54E9A" w:rsidP="00100F82">
                              <w:pPr>
                                <w:spacing w:before="0" w:after="0" w:line="256" w:lineRule="auto"/>
                                <w:rPr>
                                  <w:sz w:val="18"/>
                                  <w:szCs w:val="18"/>
                                </w:rPr>
                              </w:pPr>
                              <w:r>
                                <w:rPr>
                                  <w:rFonts w:eastAsia="Calibri"/>
                                  <w:color w:val="000000"/>
                                  <w:sz w:val="18"/>
                                  <w:szCs w:val="18"/>
                                </w:rPr>
                                <w:t>m_parentTable</w:t>
                              </w:r>
                            </w:p>
                            <w:p w14:paraId="274031CF" w14:textId="32871C06" w:rsidR="00E54E9A" w:rsidRDefault="00E54E9A"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54E9A" w:rsidRDefault="00E54E9A"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54E9A" w:rsidRDefault="00E54E9A" w:rsidP="00D44BB8">
                              <w:pPr>
                                <w:spacing w:line="252" w:lineRule="auto"/>
                              </w:pPr>
                              <w:r>
                                <w:rPr>
                                  <w:rFonts w:eastAsia="Calibri"/>
                                  <w:color w:val="000000"/>
                                  <w:sz w:val="18"/>
                                  <w:szCs w:val="18"/>
                                </w:rPr>
                                <w:t>SymbolTable.CurrentTable</w:t>
                              </w:r>
                            </w:p>
                            <w:p w14:paraId="332537CB" w14:textId="66AB52F1" w:rsidR="00E54E9A" w:rsidRDefault="00E54E9A" w:rsidP="00D44BB8">
                              <w:pPr>
                                <w:spacing w:line="252" w:lineRule="auto"/>
                              </w:pPr>
                            </w:p>
                            <w:p w14:paraId="35DA4169" w14:textId="77777777" w:rsidR="00E54E9A" w:rsidRDefault="00E54E9A"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54E9A" w:rsidRPr="00610E6C" w:rsidRDefault="00E54E9A"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54E9A" w:rsidRPr="00D2146B" w:rsidRDefault="00E54E9A" w:rsidP="0050082D">
                        <w:pPr>
                          <w:spacing w:before="0" w:after="0"/>
                          <w:rPr>
                            <w:sz w:val="18"/>
                            <w:szCs w:val="18"/>
                            <w:lang w:val="sv-SE"/>
                          </w:rPr>
                        </w:pPr>
                        <w:r>
                          <w:rPr>
                            <w:sz w:val="18"/>
                            <w:szCs w:val="18"/>
                            <w:lang w:val="sv-SE"/>
                          </w:rPr>
                          <w:t>Static int globalInt</w:t>
                        </w:r>
                      </w:p>
                      <w:p w14:paraId="69A6032C" w14:textId="768161F7" w:rsidR="00E54E9A" w:rsidRDefault="00E54E9A" w:rsidP="0050082D">
                        <w:pPr>
                          <w:spacing w:before="0" w:after="0"/>
                          <w:rPr>
                            <w:sz w:val="18"/>
                            <w:szCs w:val="18"/>
                            <w:lang w:val="sv-SE"/>
                          </w:rPr>
                        </w:pPr>
                        <w:r>
                          <w:rPr>
                            <w:sz w:val="18"/>
                            <w:szCs w:val="18"/>
                            <w:lang w:val="sv-SE"/>
                          </w:rPr>
                          <w:t>Static int i</w:t>
                        </w:r>
                      </w:p>
                      <w:p w14:paraId="65DC2C71" w14:textId="7AEEED2D" w:rsidR="00E54E9A" w:rsidRDefault="00E54E9A" w:rsidP="0050082D">
                        <w:pPr>
                          <w:spacing w:before="0" w:after="0"/>
                          <w:rPr>
                            <w:sz w:val="18"/>
                            <w:szCs w:val="18"/>
                            <w:lang w:val="sv-SE"/>
                          </w:rPr>
                        </w:pPr>
                      </w:p>
                      <w:p w14:paraId="3B0DD407" w14:textId="21D67AC3" w:rsidR="00E54E9A" w:rsidRPr="001B6705" w:rsidRDefault="00E54E9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54E9A" w:rsidRPr="00D2146B" w:rsidRDefault="00E54E9A"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54E9A" w:rsidRPr="00D2146B" w:rsidRDefault="00E54E9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54E9A" w:rsidRDefault="00E54E9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54E9A" w:rsidRPr="00D2146B" w:rsidRDefault="00E54E9A" w:rsidP="0050082D">
                        <w:pPr>
                          <w:spacing w:before="0" w:after="0" w:line="256" w:lineRule="auto"/>
                          <w:rPr>
                            <w:sz w:val="18"/>
                            <w:szCs w:val="18"/>
                          </w:rPr>
                        </w:pPr>
                        <w:r>
                          <w:rPr>
                            <w:sz w:val="18"/>
                            <w:szCs w:val="18"/>
                          </w:rPr>
                          <w:t>Auto mainChar : char</w:t>
                        </w:r>
                      </w:p>
                      <w:p w14:paraId="302437A3" w14:textId="77777777" w:rsidR="00E54E9A" w:rsidRDefault="00E54E9A" w:rsidP="0050082D">
                        <w:pPr>
                          <w:spacing w:before="0" w:after="0" w:line="256" w:lineRule="auto"/>
                          <w:rPr>
                            <w:rFonts w:eastAsia="Calibri"/>
                            <w:color w:val="000000"/>
                            <w:sz w:val="18"/>
                            <w:szCs w:val="18"/>
                          </w:rPr>
                        </w:pPr>
                      </w:p>
                      <w:p w14:paraId="71CC6A80" w14:textId="77C30F45" w:rsidR="00E54E9A" w:rsidRPr="00D2146B" w:rsidRDefault="00E54E9A" w:rsidP="008C458D">
                        <w:pPr>
                          <w:spacing w:before="0" w:after="0" w:line="256" w:lineRule="auto"/>
                          <w:rPr>
                            <w:sz w:val="18"/>
                            <w:szCs w:val="18"/>
                          </w:rPr>
                        </w:pPr>
                        <w:r>
                          <w:rPr>
                            <w:rFonts w:eastAsia="Calibri"/>
                            <w:color w:val="000000"/>
                            <w:sz w:val="18"/>
                            <w:szCs w:val="18"/>
                          </w:rPr>
                          <w:t>m_parentTable</w:t>
                        </w:r>
                      </w:p>
                      <w:p w14:paraId="4A1EB75F" w14:textId="77777777" w:rsidR="00E54E9A" w:rsidRPr="00D2146B" w:rsidRDefault="00E54E9A" w:rsidP="0050082D">
                        <w:pPr>
                          <w:spacing w:before="0" w:after="0" w:line="256" w:lineRule="auto"/>
                          <w:rPr>
                            <w:sz w:val="18"/>
                            <w:szCs w:val="18"/>
                          </w:rPr>
                        </w:pPr>
                        <w:r w:rsidRPr="00D2146B">
                          <w:rPr>
                            <w:rFonts w:eastAsia="Calibri"/>
                            <w:color w:val="000000"/>
                            <w:sz w:val="18"/>
                            <w:szCs w:val="18"/>
                          </w:rPr>
                          <w:t> </w:t>
                        </w:r>
                      </w:p>
                      <w:p w14:paraId="176D8F8E" w14:textId="77777777" w:rsidR="00E54E9A" w:rsidRPr="00D2146B" w:rsidRDefault="00E54E9A"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54E9A" w:rsidRPr="00D2146B" w:rsidRDefault="00E54E9A"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54E9A" w:rsidRPr="00D2146B" w:rsidRDefault="00E54E9A" w:rsidP="0050082D">
                        <w:pPr>
                          <w:spacing w:before="0" w:after="0" w:line="254" w:lineRule="auto"/>
                          <w:rPr>
                            <w:sz w:val="18"/>
                            <w:szCs w:val="18"/>
                          </w:rPr>
                        </w:pPr>
                        <w:r>
                          <w:rPr>
                            <w:rFonts w:eastAsia="Calibri"/>
                            <w:color w:val="000000"/>
                            <w:sz w:val="18"/>
                            <w:szCs w:val="18"/>
                          </w:rPr>
                          <w:t>auto int i</w:t>
                        </w:r>
                      </w:p>
                      <w:p w14:paraId="1EB866A9" w14:textId="57278A33" w:rsidR="00E54E9A" w:rsidRDefault="00E54E9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54E9A" w:rsidRDefault="00E54E9A" w:rsidP="00073BF2">
                        <w:pPr>
                          <w:spacing w:before="0" w:after="0" w:line="254" w:lineRule="auto"/>
                          <w:rPr>
                            <w:rFonts w:eastAsia="Calibri"/>
                            <w:color w:val="000000"/>
                            <w:sz w:val="18"/>
                            <w:szCs w:val="18"/>
                          </w:rPr>
                        </w:pPr>
                      </w:p>
                      <w:p w14:paraId="55FF5C13" w14:textId="77777777" w:rsidR="00E54E9A" w:rsidRPr="00D2146B" w:rsidRDefault="00E54E9A" w:rsidP="00073BF2">
                        <w:pPr>
                          <w:spacing w:before="0" w:after="0" w:line="256" w:lineRule="auto"/>
                          <w:rPr>
                            <w:sz w:val="18"/>
                            <w:szCs w:val="18"/>
                          </w:rPr>
                        </w:pPr>
                        <w:r>
                          <w:rPr>
                            <w:rFonts w:eastAsia="Calibri"/>
                            <w:color w:val="000000"/>
                            <w:sz w:val="18"/>
                            <w:szCs w:val="18"/>
                          </w:rPr>
                          <w:t>m_parentTable</w:t>
                        </w:r>
                      </w:p>
                      <w:p w14:paraId="20CF0F08" w14:textId="77777777" w:rsidR="00E54E9A" w:rsidRPr="00D2146B" w:rsidRDefault="00E54E9A" w:rsidP="00073BF2">
                        <w:pPr>
                          <w:spacing w:before="0" w:after="0" w:line="254" w:lineRule="auto"/>
                          <w:rPr>
                            <w:sz w:val="18"/>
                            <w:szCs w:val="18"/>
                          </w:rPr>
                        </w:pPr>
                      </w:p>
                      <w:p w14:paraId="2347329E" w14:textId="77777777" w:rsidR="00E54E9A" w:rsidRPr="00D2146B" w:rsidRDefault="00E54E9A" w:rsidP="0050082D">
                        <w:pPr>
                          <w:spacing w:before="0" w:after="0" w:line="254" w:lineRule="auto"/>
                          <w:rPr>
                            <w:sz w:val="18"/>
                            <w:szCs w:val="18"/>
                          </w:rPr>
                        </w:pPr>
                        <w:r w:rsidRPr="00D2146B">
                          <w:rPr>
                            <w:rFonts w:eastAsia="Calibri"/>
                            <w:color w:val="000000"/>
                            <w:sz w:val="18"/>
                            <w:szCs w:val="18"/>
                          </w:rPr>
                          <w:t> </w:t>
                        </w:r>
                      </w:p>
                      <w:p w14:paraId="7D6DAD56" w14:textId="77777777" w:rsidR="00E54E9A" w:rsidRPr="00D2146B" w:rsidRDefault="00E54E9A"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54E9A" w:rsidRPr="00D2146B" w:rsidRDefault="00E54E9A"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54E9A" w:rsidRPr="00100F82" w:rsidRDefault="00E54E9A" w:rsidP="00100F82">
                        <w:pPr>
                          <w:spacing w:before="0" w:after="0"/>
                          <w:rPr>
                            <w:sz w:val="18"/>
                            <w:szCs w:val="18"/>
                          </w:rPr>
                        </w:pPr>
                        <w:r w:rsidRPr="00100F82">
                          <w:rPr>
                            <w:sz w:val="18"/>
                            <w:szCs w:val="18"/>
                          </w:rPr>
                          <w:t>auto int i</w:t>
                        </w:r>
                      </w:p>
                      <w:p w14:paraId="5D0A676C" w14:textId="673BC4F3" w:rsidR="00E54E9A" w:rsidRPr="00100F82" w:rsidRDefault="00E54E9A" w:rsidP="00100F82">
                        <w:pPr>
                          <w:spacing w:before="0" w:after="0"/>
                          <w:rPr>
                            <w:sz w:val="18"/>
                            <w:szCs w:val="18"/>
                          </w:rPr>
                        </w:pPr>
                        <w:r w:rsidRPr="00100F82">
                          <w:rPr>
                            <w:sz w:val="18"/>
                            <w:szCs w:val="18"/>
                          </w:rPr>
                          <w:t>auto double blockDouble</w:t>
                        </w:r>
                      </w:p>
                      <w:p w14:paraId="5B01AFF6" w14:textId="77777777" w:rsidR="00E54E9A" w:rsidRDefault="00E54E9A" w:rsidP="00100F82">
                        <w:pPr>
                          <w:spacing w:before="0" w:after="0" w:line="256" w:lineRule="auto"/>
                          <w:rPr>
                            <w:rFonts w:eastAsia="Calibri"/>
                            <w:color w:val="000000"/>
                            <w:sz w:val="18"/>
                            <w:szCs w:val="18"/>
                          </w:rPr>
                        </w:pPr>
                      </w:p>
                      <w:p w14:paraId="35EF25BA" w14:textId="6D9A7EDC" w:rsidR="00E54E9A" w:rsidRPr="00D2146B" w:rsidRDefault="00E54E9A" w:rsidP="00100F82">
                        <w:pPr>
                          <w:spacing w:before="0" w:after="0" w:line="256" w:lineRule="auto"/>
                          <w:rPr>
                            <w:sz w:val="18"/>
                            <w:szCs w:val="18"/>
                          </w:rPr>
                        </w:pPr>
                        <w:r>
                          <w:rPr>
                            <w:rFonts w:eastAsia="Calibri"/>
                            <w:color w:val="000000"/>
                            <w:sz w:val="18"/>
                            <w:szCs w:val="18"/>
                          </w:rPr>
                          <w:t>m_parentTable</w:t>
                        </w:r>
                      </w:p>
                      <w:p w14:paraId="274031CF" w14:textId="32871C06" w:rsidR="00E54E9A" w:rsidRDefault="00E54E9A"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54E9A" w:rsidRDefault="00E54E9A"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54E9A" w:rsidRDefault="00E54E9A" w:rsidP="00D44BB8">
                        <w:pPr>
                          <w:spacing w:line="252" w:lineRule="auto"/>
                        </w:pPr>
                        <w:r>
                          <w:rPr>
                            <w:rFonts w:eastAsia="Calibri"/>
                            <w:color w:val="000000"/>
                            <w:sz w:val="18"/>
                            <w:szCs w:val="18"/>
                          </w:rPr>
                          <w:t>SymbolTable.CurrentTable</w:t>
                        </w:r>
                      </w:p>
                      <w:p w14:paraId="332537CB" w14:textId="66AB52F1" w:rsidR="00E54E9A" w:rsidRDefault="00E54E9A" w:rsidP="00D44BB8">
                        <w:pPr>
                          <w:spacing w:line="252" w:lineRule="auto"/>
                        </w:pPr>
                      </w:p>
                      <w:p w14:paraId="35DA4169" w14:textId="77777777" w:rsidR="00E54E9A" w:rsidRDefault="00E54E9A"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54E9A" w:rsidRPr="00610E6C" w:rsidRDefault="00E54E9A"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0F755B7D"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b/>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sz w:val="32"/>
              </w:rPr>
            </w:rPrChange>
          </w:rPr>
          <w:t>m_volatile</w:t>
        </w:r>
        <w:r w:rsidRPr="00903DBA">
          <w:t xml:space="preserve"> field in the </w:t>
        </w:r>
        <w:r w:rsidRPr="00903DBA">
          <w:rPr>
            <w:rStyle w:val="KeyWord0"/>
            <w:rPrChange w:id="407"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E54E9A" w:rsidRPr="00D2146B" w:rsidRDefault="00E54E9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54E9A" w:rsidRPr="00D2146B" w:rsidRDefault="00E54E9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E54E9A" w:rsidRPr="00D2146B" w:rsidRDefault="00E54E9A"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E54E9A" w:rsidRPr="00D2146B" w:rsidRDefault="00E54E9A"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E54E9A" w:rsidRPr="00D2146B" w:rsidRDefault="00E54E9A" w:rsidP="00D2146B">
                              <w:pPr>
                                <w:spacing w:before="0" w:after="0"/>
                                <w:rPr>
                                  <w:sz w:val="18"/>
                                  <w:szCs w:val="18"/>
                                  <w:lang w:val="sv-SE"/>
                                </w:rPr>
                              </w:pPr>
                              <w:r>
                                <w:rPr>
                                  <w:sz w:val="18"/>
                                  <w:szCs w:val="18"/>
                                  <w:lang w:val="sv-SE"/>
                                </w:rPr>
                                <w:t>Variadic Frame Pointer</w:t>
                              </w:r>
                            </w:p>
                            <w:p w14:paraId="366E1AE1" w14:textId="757FAE9A" w:rsidR="00E54E9A" w:rsidRPr="00D2146B" w:rsidRDefault="00E54E9A" w:rsidP="00D2146B">
                              <w:pPr>
                                <w:spacing w:before="0" w:after="0"/>
                                <w:rPr>
                                  <w:sz w:val="18"/>
                                  <w:szCs w:val="18"/>
                                  <w:lang w:val="sv-SE"/>
                                </w:rPr>
                              </w:pPr>
                              <w:r w:rsidRPr="00D2146B">
                                <w:rPr>
                                  <w:sz w:val="18"/>
                                  <w:szCs w:val="18"/>
                                  <w:lang w:val="sv-SE"/>
                                </w:rPr>
                                <w:t>Regular Frame Pointer</w:t>
                              </w:r>
                            </w:p>
                            <w:p w14:paraId="3E5A4966" w14:textId="38836501" w:rsidR="00E54E9A" w:rsidRPr="00D2146B" w:rsidRDefault="00E54E9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54E9A" w:rsidRPr="00D2146B" w:rsidRDefault="00E54E9A" w:rsidP="00D2146B">
                              <w:pPr>
                                <w:spacing w:before="0" w:after="0"/>
                                <w:rPr>
                                  <w:sz w:val="18"/>
                                  <w:szCs w:val="18"/>
                                  <w:lang w:val="sv-SE"/>
                                </w:rPr>
                              </w:pPr>
                            </w:p>
                            <w:p w14:paraId="48B5950A" w14:textId="77777777" w:rsidR="00E54E9A" w:rsidRPr="00D2146B" w:rsidRDefault="00E54E9A"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E54E9A" w:rsidRPr="00D2146B" w:rsidRDefault="00E54E9A"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E54E9A" w:rsidRPr="00D2146B" w:rsidRDefault="00E54E9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54E9A" w:rsidRPr="00D2146B" w:rsidRDefault="00E54E9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E54E9A" w:rsidRPr="00D2146B" w:rsidRDefault="00E54E9A"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E54E9A" w:rsidRPr="00D2146B" w:rsidRDefault="00E54E9A"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E54E9A" w:rsidRPr="00D2146B" w:rsidRDefault="00E54E9A"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54E9A" w:rsidRPr="00D2146B" w:rsidRDefault="00E54E9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 </w:t>
                              </w:r>
                            </w:p>
                            <w:p w14:paraId="2924CD49"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E54E9A" w:rsidRPr="00D2146B" w:rsidRDefault="00E54E9A"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E54E9A" w:rsidRPr="00D2146B" w:rsidRDefault="00E54E9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54E9A" w:rsidRPr="00D2146B" w:rsidRDefault="00E54E9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E54E9A" w:rsidRPr="00D2146B" w:rsidRDefault="00E54E9A"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54E9A" w:rsidRPr="00D2146B" w:rsidRDefault="00E54E9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 </w:t>
                              </w:r>
                            </w:p>
                            <w:p w14:paraId="1ECBE518"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E54E9A" w:rsidRPr="00D2146B" w:rsidRDefault="00E54E9A"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54E9A" w:rsidRPr="00D2146B" w:rsidRDefault="00E54E9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54E9A" w:rsidRPr="00D2146B" w:rsidRDefault="00E54E9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E54E9A" w:rsidRPr="00D2146B" w:rsidRDefault="00E54E9A"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E54E9A" w:rsidRPr="00D2146B" w:rsidRDefault="00E54E9A"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E54E9A" w:rsidRPr="00D2146B" w:rsidRDefault="00E54E9A" w:rsidP="00D2146B">
                        <w:pPr>
                          <w:spacing w:before="0" w:after="0"/>
                          <w:rPr>
                            <w:sz w:val="18"/>
                            <w:szCs w:val="18"/>
                            <w:lang w:val="sv-SE"/>
                          </w:rPr>
                        </w:pPr>
                        <w:r>
                          <w:rPr>
                            <w:sz w:val="18"/>
                            <w:szCs w:val="18"/>
                            <w:lang w:val="sv-SE"/>
                          </w:rPr>
                          <w:t>Variadic Frame Pointer</w:t>
                        </w:r>
                      </w:p>
                      <w:p w14:paraId="366E1AE1" w14:textId="757FAE9A" w:rsidR="00E54E9A" w:rsidRPr="00D2146B" w:rsidRDefault="00E54E9A" w:rsidP="00D2146B">
                        <w:pPr>
                          <w:spacing w:before="0" w:after="0"/>
                          <w:rPr>
                            <w:sz w:val="18"/>
                            <w:szCs w:val="18"/>
                            <w:lang w:val="sv-SE"/>
                          </w:rPr>
                        </w:pPr>
                        <w:r w:rsidRPr="00D2146B">
                          <w:rPr>
                            <w:sz w:val="18"/>
                            <w:szCs w:val="18"/>
                            <w:lang w:val="sv-SE"/>
                          </w:rPr>
                          <w:t>Regular Frame Pointer</w:t>
                        </w:r>
                      </w:p>
                      <w:p w14:paraId="3E5A4966" w14:textId="38836501" w:rsidR="00E54E9A" w:rsidRPr="00D2146B" w:rsidRDefault="00E54E9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54E9A" w:rsidRPr="00D2146B" w:rsidRDefault="00E54E9A" w:rsidP="00D2146B">
                        <w:pPr>
                          <w:spacing w:before="0" w:after="0"/>
                          <w:rPr>
                            <w:sz w:val="18"/>
                            <w:szCs w:val="18"/>
                            <w:lang w:val="sv-SE"/>
                          </w:rPr>
                        </w:pPr>
                      </w:p>
                      <w:p w14:paraId="48B5950A" w14:textId="77777777" w:rsidR="00E54E9A" w:rsidRPr="00D2146B" w:rsidRDefault="00E54E9A"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54E9A" w:rsidRPr="00D2146B" w:rsidRDefault="00E54E9A"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54E9A" w:rsidRPr="00D2146B" w:rsidRDefault="00E54E9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54E9A" w:rsidRPr="00D2146B" w:rsidRDefault="00E54E9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E54E9A" w:rsidRPr="00D2146B" w:rsidRDefault="00E54E9A"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E54E9A" w:rsidRPr="00D2146B" w:rsidRDefault="00E54E9A"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E54E9A" w:rsidRPr="00D2146B" w:rsidRDefault="00E54E9A"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54E9A" w:rsidRPr="00D2146B" w:rsidRDefault="00E54E9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 </w:t>
                        </w:r>
                      </w:p>
                      <w:p w14:paraId="2924CD49" w14:textId="77777777" w:rsidR="00E54E9A" w:rsidRPr="00D2146B" w:rsidRDefault="00E54E9A"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54E9A" w:rsidRPr="00D2146B" w:rsidRDefault="00E54E9A"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54E9A" w:rsidRPr="00D2146B" w:rsidRDefault="00E54E9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54E9A" w:rsidRPr="00D2146B" w:rsidRDefault="00E54E9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E54E9A" w:rsidRPr="00D2146B" w:rsidRDefault="00E54E9A"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54E9A" w:rsidRPr="00D2146B" w:rsidRDefault="00E54E9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 </w:t>
                        </w:r>
                      </w:p>
                      <w:p w14:paraId="1ECBE518" w14:textId="77777777" w:rsidR="00E54E9A" w:rsidRPr="00D2146B" w:rsidRDefault="00E54E9A"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54E9A" w:rsidRPr="00D2146B" w:rsidRDefault="00E54E9A"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54E9A" w:rsidRPr="00D2146B" w:rsidRDefault="00E54E9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54E9A" w:rsidRDefault="00E54E9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E54E9A" w:rsidRDefault="00E54E9A"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E54E9A" w:rsidRPr="00D2146B" w:rsidRDefault="00E54E9A"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E54E9A" w:rsidRPr="00D2146B" w:rsidRDefault="00E54E9A"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E54E9A" w:rsidRPr="00D2146B" w:rsidRDefault="00E54E9A"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E54E9A" w:rsidRPr="00D2146B" w:rsidRDefault="00E54E9A"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E54E9A" w:rsidRPr="00D2146B" w:rsidRDefault="00E54E9A"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E54E9A" w:rsidRPr="00D2146B" w:rsidRDefault="00E54E9A" w:rsidP="002903DF">
                              <w:pPr>
                                <w:spacing w:before="0" w:after="0"/>
                                <w:rPr>
                                  <w:sz w:val="18"/>
                                  <w:szCs w:val="18"/>
                                  <w:lang w:val="sv-SE"/>
                                </w:rPr>
                              </w:pPr>
                              <w:r w:rsidRPr="00D2146B">
                                <w:rPr>
                                  <w:sz w:val="18"/>
                                  <w:szCs w:val="18"/>
                                  <w:lang w:val="sv-SE"/>
                                </w:rPr>
                                <w:t>Regular Frame Pointer</w:t>
                              </w:r>
                            </w:p>
                            <w:p w14:paraId="62230721" w14:textId="77777777" w:rsidR="00E54E9A" w:rsidRPr="00D2146B" w:rsidRDefault="00E54E9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54E9A" w:rsidRPr="00D2146B" w:rsidRDefault="00E54E9A" w:rsidP="002903DF">
                              <w:pPr>
                                <w:spacing w:before="0" w:after="0"/>
                                <w:rPr>
                                  <w:sz w:val="18"/>
                                  <w:szCs w:val="18"/>
                                  <w:lang w:val="sv-SE"/>
                                </w:rPr>
                              </w:pPr>
                            </w:p>
                            <w:p w14:paraId="3BE3217A" w14:textId="77777777" w:rsidR="00E54E9A" w:rsidRPr="00D2146B" w:rsidRDefault="00E54E9A"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54E9A" w:rsidRPr="00D2146B" w:rsidRDefault="00E54E9A"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54E9A" w:rsidRDefault="00E54E9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E54E9A" w:rsidRPr="00D2146B" w:rsidRDefault="00E54E9A"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E54E9A" w:rsidRPr="00D2146B" w:rsidRDefault="00E54E9A"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E54E9A" w:rsidRPr="00D2146B" w:rsidRDefault="00E54E9A"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E54E9A" w:rsidRPr="00D2146B" w:rsidRDefault="00E54E9A"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w:t>
                              </w:r>
                            </w:p>
                            <w:p w14:paraId="28313E96"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54E9A" w:rsidRPr="00D2146B" w:rsidRDefault="00E54E9A"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54E9A" w:rsidRPr="00D2146B" w:rsidRDefault="00E54E9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E54E9A" w:rsidRPr="00D2146B" w:rsidRDefault="00E54E9A"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w:t>
                              </w:r>
                            </w:p>
                            <w:p w14:paraId="48FC4ABF"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54E9A" w:rsidRPr="00D2146B" w:rsidRDefault="00E54E9A"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54E9A" w:rsidRPr="00D2146B" w:rsidRDefault="00E54E9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54E9A" w:rsidRDefault="00E54E9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E54E9A" w:rsidRDefault="00E54E9A"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E54E9A" w:rsidRPr="00D2146B" w:rsidRDefault="00E54E9A"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E54E9A" w:rsidRPr="00D2146B" w:rsidRDefault="00E54E9A"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E54E9A" w:rsidRPr="00D2146B" w:rsidRDefault="00E54E9A"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E54E9A" w:rsidRPr="00D2146B" w:rsidRDefault="00E54E9A"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E54E9A" w:rsidRPr="00D2146B" w:rsidRDefault="00E54E9A"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E54E9A" w:rsidRPr="00D2146B" w:rsidRDefault="00E54E9A" w:rsidP="002903DF">
                        <w:pPr>
                          <w:spacing w:before="0" w:after="0"/>
                          <w:rPr>
                            <w:sz w:val="18"/>
                            <w:szCs w:val="18"/>
                            <w:lang w:val="sv-SE"/>
                          </w:rPr>
                        </w:pPr>
                        <w:r w:rsidRPr="00D2146B">
                          <w:rPr>
                            <w:sz w:val="18"/>
                            <w:szCs w:val="18"/>
                            <w:lang w:val="sv-SE"/>
                          </w:rPr>
                          <w:t>Regular Frame Pointer</w:t>
                        </w:r>
                      </w:p>
                      <w:p w14:paraId="62230721" w14:textId="77777777" w:rsidR="00E54E9A" w:rsidRPr="00D2146B" w:rsidRDefault="00E54E9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54E9A" w:rsidRPr="00D2146B" w:rsidRDefault="00E54E9A" w:rsidP="002903DF">
                        <w:pPr>
                          <w:spacing w:before="0" w:after="0"/>
                          <w:rPr>
                            <w:sz w:val="18"/>
                            <w:szCs w:val="18"/>
                            <w:lang w:val="sv-SE"/>
                          </w:rPr>
                        </w:pPr>
                      </w:p>
                      <w:p w14:paraId="3BE3217A" w14:textId="77777777" w:rsidR="00E54E9A" w:rsidRPr="00D2146B" w:rsidRDefault="00E54E9A"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54E9A" w:rsidRPr="00D2146B" w:rsidRDefault="00E54E9A"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54E9A" w:rsidRDefault="00E54E9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E54E9A" w:rsidRPr="00D2146B" w:rsidRDefault="00E54E9A"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E54E9A" w:rsidRPr="00D2146B" w:rsidRDefault="00E54E9A"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E54E9A" w:rsidRPr="00D2146B" w:rsidRDefault="00E54E9A"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E54E9A" w:rsidRPr="00D2146B" w:rsidRDefault="00E54E9A"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w:t>
                        </w:r>
                      </w:p>
                      <w:p w14:paraId="28313E96" w14:textId="77777777" w:rsidR="00E54E9A" w:rsidRPr="00D2146B" w:rsidRDefault="00E54E9A"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54E9A" w:rsidRPr="00D2146B" w:rsidRDefault="00E54E9A"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54E9A" w:rsidRPr="00D2146B" w:rsidRDefault="00E54E9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E54E9A" w:rsidRPr="00D2146B" w:rsidRDefault="00E54E9A"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w:t>
                        </w:r>
                      </w:p>
                      <w:p w14:paraId="48FC4ABF" w14:textId="77777777" w:rsidR="00E54E9A" w:rsidRPr="00D2146B" w:rsidRDefault="00E54E9A"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54E9A" w:rsidRPr="00D2146B" w:rsidRDefault="00E54E9A"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54E9A" w:rsidRPr="00DF14A9" w:rsidRDefault="00E54E9A"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54E9A" w:rsidRPr="00490BCB" w:rsidRDefault="00E54E9A"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54E9A" w:rsidRPr="00490BCB" w:rsidRDefault="00E54E9A"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54E9A" w:rsidRPr="00490BCB" w:rsidRDefault="00E54E9A"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54E9A" w:rsidRPr="00090144" w:rsidRDefault="00E54E9A"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54E9A" w:rsidRPr="00090144" w:rsidRDefault="00E54E9A" w:rsidP="00B70491">
                              <w:pPr>
                                <w:spacing w:before="0" w:after="0" w:line="240" w:lineRule="auto"/>
                                <w:rPr>
                                  <w:rFonts w:eastAsia="Calibri"/>
                                  <w:color w:val="000000"/>
                                </w:rPr>
                              </w:pPr>
                              <w:r w:rsidRPr="00090144">
                                <w:rPr>
                                  <w:rFonts w:eastAsia="Calibri"/>
                                  <w:color w:val="000000"/>
                                </w:rPr>
                                <w:t>Frame pointer of</w:t>
                              </w:r>
                            </w:p>
                            <w:p w14:paraId="77E191A3" w14:textId="77777777" w:rsidR="00E54E9A" w:rsidRPr="00090144" w:rsidRDefault="00E54E9A"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54E9A" w:rsidRPr="00090144" w:rsidRDefault="00E54E9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54E9A" w:rsidRPr="00090144" w:rsidRDefault="00E54E9A"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54E9A" w:rsidRPr="00090144" w:rsidRDefault="00E54E9A"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54E9A" w:rsidRPr="00090144" w:rsidRDefault="00E54E9A"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54E9A" w:rsidRDefault="00E54E9A"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54E9A" w:rsidRDefault="00E54E9A"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54E9A" w:rsidRDefault="00E54E9A"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54E9A" w:rsidRDefault="00E54E9A"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54E9A" w:rsidRPr="00DF14A9" w:rsidRDefault="00E54E9A"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54E9A" w:rsidRPr="00490BCB" w:rsidRDefault="00E54E9A"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54E9A" w:rsidRPr="00490BCB" w:rsidRDefault="00E54E9A"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54E9A" w:rsidRPr="00490BCB" w:rsidRDefault="00E54E9A"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54E9A" w:rsidRPr="00490BCB" w:rsidRDefault="00E54E9A"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54E9A" w:rsidRPr="00490BCB" w:rsidRDefault="00E54E9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54E9A" w:rsidRPr="00090144" w:rsidRDefault="00E54E9A"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54E9A" w:rsidRPr="00090144" w:rsidRDefault="00E54E9A" w:rsidP="00B70491">
                        <w:pPr>
                          <w:spacing w:before="0" w:after="0" w:line="240" w:lineRule="auto"/>
                          <w:rPr>
                            <w:rFonts w:eastAsia="Calibri"/>
                            <w:color w:val="000000"/>
                          </w:rPr>
                        </w:pPr>
                        <w:r w:rsidRPr="00090144">
                          <w:rPr>
                            <w:rFonts w:eastAsia="Calibri"/>
                            <w:color w:val="000000"/>
                          </w:rPr>
                          <w:t>Frame pointer of</w:t>
                        </w:r>
                      </w:p>
                      <w:p w14:paraId="77E191A3" w14:textId="77777777" w:rsidR="00E54E9A" w:rsidRPr="00090144" w:rsidRDefault="00E54E9A"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54E9A" w:rsidRPr="00090144" w:rsidRDefault="00E54E9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54E9A" w:rsidRPr="00090144" w:rsidRDefault="00E54E9A"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54E9A" w:rsidRPr="00090144" w:rsidRDefault="00E54E9A"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54E9A" w:rsidRPr="00090144" w:rsidRDefault="00E54E9A"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54E9A" w:rsidRDefault="00E54E9A"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54E9A" w:rsidRDefault="00E54E9A"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54E9A" w:rsidRDefault="00E54E9A"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54E9A" w:rsidRDefault="00E54E9A"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54E9A" w:rsidRPr="00DF14A9" w:rsidRDefault="00E54E9A"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54E9A" w:rsidRPr="00490BCB" w:rsidRDefault="00E54E9A"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54E9A" w:rsidRPr="00090144" w:rsidRDefault="00E54E9A"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54E9A" w:rsidRPr="00090144" w:rsidRDefault="00E54E9A" w:rsidP="00605AE9">
                              <w:pPr>
                                <w:spacing w:before="0" w:after="0" w:line="240" w:lineRule="auto"/>
                                <w:rPr>
                                  <w:rFonts w:eastAsia="Calibri"/>
                                  <w:color w:val="000000"/>
                                </w:rPr>
                              </w:pPr>
                              <w:r w:rsidRPr="00090144">
                                <w:rPr>
                                  <w:rFonts w:eastAsia="Calibri"/>
                                  <w:color w:val="000000"/>
                                </w:rPr>
                                <w:t>Frame pointer of</w:t>
                              </w:r>
                            </w:p>
                            <w:p w14:paraId="68E90914" w14:textId="77777777" w:rsidR="00E54E9A" w:rsidRPr="00090144" w:rsidRDefault="00E54E9A"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54E9A" w:rsidRPr="00090144" w:rsidRDefault="00E54E9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54E9A" w:rsidRPr="00090144" w:rsidRDefault="00E54E9A"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54E9A" w:rsidRPr="00090144" w:rsidRDefault="00E54E9A"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54E9A" w:rsidRPr="00090144" w:rsidRDefault="00E54E9A"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54E9A" w:rsidRDefault="00E54E9A"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54E9A" w:rsidRDefault="00E54E9A"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54E9A" w:rsidRDefault="00E54E9A"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54E9A" w:rsidRDefault="00E54E9A"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54E9A" w:rsidRDefault="00E54E9A"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54E9A" w:rsidRDefault="00E54E9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54E9A" w:rsidRPr="00582B75" w:rsidRDefault="00E54E9A"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54E9A" w:rsidRPr="00490BCB" w:rsidRDefault="00E54E9A"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54E9A" w:rsidRPr="00490BCB" w:rsidRDefault="00E54E9A"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54E9A" w:rsidRDefault="00E54E9A"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54E9A" w:rsidRPr="00E55D4A" w:rsidRDefault="00E54E9A"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54E9A" w:rsidRDefault="00E54E9A"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54E9A" w:rsidRDefault="00E54E9A"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54E9A" w:rsidRDefault="00E54E9A"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54E9A" w:rsidRDefault="00E54E9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54E9A" w:rsidRDefault="00E54E9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54E9A" w:rsidRDefault="00E54E9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54E9A" w:rsidRDefault="00E54E9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54E9A" w:rsidRDefault="00E54E9A"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54E9A" w:rsidRDefault="00E54E9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54E9A" w:rsidRDefault="00E54E9A"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54E9A" w:rsidRDefault="00E54E9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54E9A" w:rsidRDefault="00E54E9A"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54E9A" w:rsidRDefault="00E54E9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54E9A" w:rsidRDefault="00E54E9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54E9A" w:rsidRDefault="00E54E9A" w:rsidP="00496983">
                              <w:pPr>
                                <w:spacing w:before="0" w:line="257" w:lineRule="auto"/>
                                <w:jc w:val="center"/>
                                <w:rPr>
                                  <w:sz w:val="24"/>
                                  <w:szCs w:val="24"/>
                                </w:rPr>
                              </w:pPr>
                              <w:r>
                                <w:rPr>
                                  <w:rFonts w:eastAsia="Calibri"/>
                                  <w:color w:val="000000"/>
                                  <w:sz w:val="16"/>
                                  <w:szCs w:val="16"/>
                                </w:rPr>
                                <w:t>129</w:t>
                              </w:r>
                            </w:p>
                            <w:p w14:paraId="3E4A06D3" w14:textId="77777777" w:rsidR="00E54E9A" w:rsidRDefault="00E54E9A"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54E9A" w:rsidRDefault="00E54E9A"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54E9A" w:rsidRDefault="00E54E9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54E9A" w:rsidRDefault="00E54E9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54E9A" w:rsidRDefault="00E54E9A" w:rsidP="006A7496">
                              <w:pPr>
                                <w:spacing w:before="100" w:line="257" w:lineRule="auto"/>
                                <w:jc w:val="left"/>
                                <w:rPr>
                                  <w:sz w:val="24"/>
                                  <w:szCs w:val="24"/>
                                </w:rPr>
                              </w:pPr>
                              <w:r>
                                <w:rPr>
                                  <w:rFonts w:eastAsia="Calibri"/>
                                  <w:color w:val="000000"/>
                                  <w:sz w:val="16"/>
                                  <w:szCs w:val="16"/>
                                </w:rPr>
                                <w:t>Before</w:t>
                              </w:r>
                            </w:p>
                            <w:p w14:paraId="6B197F32" w14:textId="77777777" w:rsidR="00E54E9A" w:rsidRDefault="00E54E9A"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54E9A" w:rsidRDefault="00E54E9A" w:rsidP="006A7496">
                              <w:pPr>
                                <w:spacing w:before="100" w:line="256" w:lineRule="auto"/>
                                <w:rPr>
                                  <w:sz w:val="24"/>
                                  <w:szCs w:val="24"/>
                                </w:rPr>
                              </w:pPr>
                              <w:r>
                                <w:rPr>
                                  <w:rFonts w:eastAsia="Calibri"/>
                                  <w:color w:val="000000"/>
                                  <w:sz w:val="16"/>
                                  <w:szCs w:val="16"/>
                                </w:rPr>
                                <w:t>After</w:t>
                              </w:r>
                            </w:p>
                            <w:p w14:paraId="7E3E04C8" w14:textId="77777777" w:rsidR="00E54E9A" w:rsidRDefault="00E54E9A"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54E9A" w:rsidRPr="00DF14A9" w:rsidRDefault="00E54E9A"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54E9A" w:rsidRPr="00490BCB" w:rsidRDefault="00E54E9A"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54E9A" w:rsidRPr="00490BCB" w:rsidRDefault="00E54E9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54E9A" w:rsidRPr="00490BCB" w:rsidRDefault="00E54E9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54E9A" w:rsidRPr="00090144" w:rsidRDefault="00E54E9A"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54E9A" w:rsidRPr="00090144" w:rsidRDefault="00E54E9A" w:rsidP="00605AE9">
                        <w:pPr>
                          <w:spacing w:before="0" w:after="0" w:line="240" w:lineRule="auto"/>
                          <w:rPr>
                            <w:rFonts w:eastAsia="Calibri"/>
                            <w:color w:val="000000"/>
                          </w:rPr>
                        </w:pPr>
                        <w:r w:rsidRPr="00090144">
                          <w:rPr>
                            <w:rFonts w:eastAsia="Calibri"/>
                            <w:color w:val="000000"/>
                          </w:rPr>
                          <w:t>Frame pointer of</w:t>
                        </w:r>
                      </w:p>
                      <w:p w14:paraId="68E90914" w14:textId="77777777" w:rsidR="00E54E9A" w:rsidRPr="00090144" w:rsidRDefault="00E54E9A"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54E9A" w:rsidRPr="00090144" w:rsidRDefault="00E54E9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54E9A" w:rsidRPr="00090144" w:rsidRDefault="00E54E9A"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54E9A" w:rsidRPr="00090144" w:rsidRDefault="00E54E9A"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54E9A" w:rsidRPr="00090144" w:rsidRDefault="00E54E9A"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54E9A" w:rsidRDefault="00E54E9A"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54E9A" w:rsidRDefault="00E54E9A"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54E9A" w:rsidRDefault="00E54E9A"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54E9A" w:rsidRDefault="00E54E9A"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54E9A" w:rsidRDefault="00E54E9A"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54E9A" w:rsidRDefault="00E54E9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54E9A" w:rsidRPr="00582B75" w:rsidRDefault="00E54E9A"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54E9A" w:rsidRPr="00490BCB" w:rsidRDefault="00E54E9A"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54E9A" w:rsidRPr="00490BCB" w:rsidRDefault="00E54E9A"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54E9A" w:rsidRDefault="00E54E9A"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54E9A" w:rsidRPr="00E55D4A" w:rsidRDefault="00E54E9A"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54E9A" w:rsidRDefault="00E54E9A"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54E9A" w:rsidRDefault="00E54E9A"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54E9A" w:rsidRDefault="00E54E9A"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54E9A" w:rsidRDefault="00E54E9A"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54E9A" w:rsidRDefault="00E54E9A"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54E9A" w:rsidRDefault="00E54E9A"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54E9A" w:rsidRDefault="00E54E9A"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54E9A" w:rsidRDefault="00E54E9A"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54E9A" w:rsidRDefault="00E54E9A"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54E9A" w:rsidRDefault="00E54E9A"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54E9A" w:rsidRDefault="00E54E9A"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54E9A" w:rsidRDefault="00E54E9A"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54E9A" w:rsidRDefault="00E54E9A"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54E9A" w:rsidRDefault="00E54E9A"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54E9A" w:rsidRDefault="00E54E9A" w:rsidP="00496983">
                        <w:pPr>
                          <w:spacing w:before="0" w:line="257" w:lineRule="auto"/>
                          <w:jc w:val="center"/>
                          <w:rPr>
                            <w:sz w:val="24"/>
                            <w:szCs w:val="24"/>
                          </w:rPr>
                        </w:pPr>
                        <w:r>
                          <w:rPr>
                            <w:rFonts w:eastAsia="Calibri"/>
                            <w:color w:val="000000"/>
                            <w:sz w:val="16"/>
                            <w:szCs w:val="16"/>
                          </w:rPr>
                          <w:t>129</w:t>
                        </w:r>
                      </w:p>
                      <w:p w14:paraId="3E4A06D3" w14:textId="77777777" w:rsidR="00E54E9A" w:rsidRDefault="00E54E9A"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54E9A" w:rsidRDefault="00E54E9A"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54E9A" w:rsidRDefault="00E54E9A"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54E9A" w:rsidRDefault="00E54E9A"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54E9A" w:rsidRDefault="00E54E9A" w:rsidP="006A7496">
                        <w:pPr>
                          <w:spacing w:before="100" w:line="257" w:lineRule="auto"/>
                          <w:jc w:val="left"/>
                          <w:rPr>
                            <w:sz w:val="24"/>
                            <w:szCs w:val="24"/>
                          </w:rPr>
                        </w:pPr>
                        <w:r>
                          <w:rPr>
                            <w:rFonts w:eastAsia="Calibri"/>
                            <w:color w:val="000000"/>
                            <w:sz w:val="16"/>
                            <w:szCs w:val="16"/>
                          </w:rPr>
                          <w:t>Before</w:t>
                        </w:r>
                      </w:p>
                      <w:p w14:paraId="6B197F32" w14:textId="77777777" w:rsidR="00E54E9A" w:rsidRDefault="00E54E9A"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54E9A" w:rsidRDefault="00E54E9A" w:rsidP="006A7496">
                        <w:pPr>
                          <w:spacing w:before="100" w:line="256" w:lineRule="auto"/>
                          <w:rPr>
                            <w:sz w:val="24"/>
                            <w:szCs w:val="24"/>
                          </w:rPr>
                        </w:pPr>
                        <w:r>
                          <w:rPr>
                            <w:rFonts w:eastAsia="Calibri"/>
                            <w:color w:val="000000"/>
                            <w:sz w:val="16"/>
                            <w:szCs w:val="16"/>
                          </w:rPr>
                          <w:t>After</w:t>
                        </w:r>
                      </w:p>
                      <w:p w14:paraId="7E3E04C8" w14:textId="77777777" w:rsidR="00E54E9A" w:rsidRDefault="00E54E9A"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A14470"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A14470"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A14470"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A14470"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A14470"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A14470"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A14470"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A14470"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A14470"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A14470"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A14470"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A1447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A1447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A14470"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A14470"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A1447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A1447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A1447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A14470"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A14470"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A14470"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A14470"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A14470"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A14470"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592" w:name="_Toc59126301"/>
      <w:bookmarkStart w:id="593" w:name="_Hlk55231095"/>
      <w:r w:rsidRPr="00903DBA">
        <w:t xml:space="preserve">Standard </w:t>
      </w:r>
      <w:bookmarkEnd w:id="592"/>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594"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5" w:name="_Toc59126303"/>
      <w:bookmarkEnd w:id="594"/>
      <w:r>
        <w:t>Standard Input</w:t>
      </w:r>
      <w:bookmarkEnd w:id="595"/>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596"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596"/>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49997823"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value and message of the global errno valiable.</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8" w:name="_Toc59126305"/>
      <w:r w:rsidRPr="00903DBA">
        <w:t>The Standard Library</w:t>
      </w:r>
      <w:bookmarkEnd w:id="59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7"/>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9"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9"/>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00" w:name="_Ref54018755"/>
      <w:bookmarkStart w:id="60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2" w:name="_Toc59126307"/>
      <w:r w:rsidRPr="00903DBA">
        <w:lastRenderedPageBreak/>
        <w:t>The Preprocessor</w:t>
      </w:r>
      <w:bookmarkEnd w:id="600"/>
      <w:bookmarkEnd w:id="60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3" w:name="_Ref418256130"/>
      <w:bookmarkStart w:id="604" w:name="_Toc59126308"/>
      <w:r w:rsidRPr="00903DBA">
        <w:t xml:space="preserve">The Expression </w:t>
      </w:r>
      <w:r w:rsidR="007C4A54" w:rsidRPr="00077860">
        <w:t>Scanner</w:t>
      </w:r>
      <w:r w:rsidR="007C4A54" w:rsidRPr="00903DBA">
        <w:t xml:space="preserve"> and </w:t>
      </w:r>
      <w:r w:rsidRPr="00903DBA">
        <w:t>Parser</w:t>
      </w:r>
      <w:bookmarkEnd w:id="603"/>
      <w:bookmarkEnd w:id="604"/>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5" w:name="_Toc59126309"/>
      <w:r w:rsidRPr="00903DBA">
        <w:t>The Grammar</w:t>
      </w:r>
      <w:bookmarkEnd w:id="605"/>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6" w:name="_Toc59126310"/>
      <w:r w:rsidRPr="00903DBA">
        <w:t>The Parser</w:t>
      </w:r>
      <w:bookmarkEnd w:id="60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8" w:name="_Toc59126311"/>
      <w:r w:rsidRPr="00903DBA">
        <w:t>The Scanner</w:t>
      </w:r>
      <w:bookmarkEnd w:id="607"/>
      <w:bookmarkEnd w:id="608"/>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9" w:name="_Toc59126312"/>
      <w:r w:rsidRPr="00903DBA">
        <w:lastRenderedPageBreak/>
        <w:t>The Pre</w:t>
      </w:r>
      <w:r w:rsidR="00921465" w:rsidRPr="00903DBA">
        <w:t xml:space="preserve">processor </w:t>
      </w:r>
      <w:r w:rsidR="007C4A54" w:rsidRPr="00903DBA">
        <w:t xml:space="preserve">Scanner and </w:t>
      </w:r>
      <w:r w:rsidRPr="00903DBA">
        <w:t>Parser</w:t>
      </w:r>
      <w:bookmarkEnd w:id="60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10" w:name="_Toc59126313"/>
      <w:r w:rsidRPr="00903DBA">
        <w:lastRenderedPageBreak/>
        <w:t>If</w:t>
      </w:r>
      <w:r w:rsidR="00BB03AD" w:rsidRPr="00903DBA">
        <w:t>-</w:t>
      </w:r>
      <w:r w:rsidRPr="00903DBA">
        <w:t>Else</w:t>
      </w:r>
      <w:r w:rsidR="00BB03AD" w:rsidRPr="00903DBA">
        <w:t>-</w:t>
      </w:r>
      <w:r w:rsidRPr="00903DBA">
        <w:t>Chain</w:t>
      </w:r>
      <w:bookmarkEnd w:id="61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1" w:name="_Toc59126314"/>
      <w:r w:rsidRPr="00903DBA">
        <w:t>The Preprocessor</w:t>
      </w:r>
      <w:bookmarkEnd w:id="61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2" w:name="_Toc59126315"/>
      <w:r w:rsidRPr="00903DBA">
        <w:t>Tri Graphs</w:t>
      </w:r>
      <w:bookmarkEnd w:id="61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3" w:name="_Toc59126316"/>
      <w:r w:rsidRPr="00903DBA">
        <w:t>Comments, Strings, and Characters</w:t>
      </w:r>
      <w:bookmarkEnd w:id="61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4" w:name="_Toc59126318"/>
      <w:bookmarkStart w:id="615" w:name="_Ref58762260"/>
      <w:bookmarkStart w:id="616" w:name="_Toc59126326"/>
      <w:bookmarkStart w:id="617" w:name="_Ref57656298"/>
      <w:r w:rsidRPr="00903DBA">
        <w:t>The Line List</w:t>
      </w:r>
      <w:bookmarkEnd w:id="61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8" w:name="_Toc59126319"/>
      <w:r>
        <w:t>Lines</w:t>
      </w:r>
      <w:bookmarkEnd w:id="618"/>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9" w:name="_Toc59126320"/>
      <w:r>
        <w:t>Includes</w:t>
      </w:r>
      <w:bookmarkEnd w:id="619"/>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20" w:name="_Toc59126321"/>
      <w:r>
        <w:t>Macros</w:t>
      </w:r>
      <w:bookmarkEnd w:id="620"/>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1" w:name="_Toc59126322"/>
      <w:r>
        <w:lastRenderedPageBreak/>
        <w:t>Conditional Programming</w:t>
      </w:r>
      <w:bookmarkEnd w:id="621"/>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2" w:name="_Toc59126323"/>
      <w:r>
        <w:lastRenderedPageBreak/>
        <w:t>Macro Expansion</w:t>
      </w:r>
      <w:bookmarkEnd w:id="622"/>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23"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2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5"/>
      <w:bookmarkEnd w:id="616"/>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24" w:name="_Toc59126327"/>
      <w:r w:rsidRPr="00BC7846">
        <w:lastRenderedPageBreak/>
        <w:t>The</w:t>
      </w:r>
      <w:r w:rsidRPr="00903DBA">
        <w:t xml:space="preserve"> C Grammar</w:t>
      </w:r>
      <w:bookmarkEnd w:id="601"/>
      <w:bookmarkEnd w:id="617"/>
      <w:bookmarkEnd w:id="624"/>
    </w:p>
    <w:p w14:paraId="5EE70CDE" w14:textId="3D3CD693" w:rsidR="00CB1AB5" w:rsidRPr="00903DBA" w:rsidRDefault="00CB1AB5" w:rsidP="00CB1AB5">
      <w:bookmarkStart w:id="62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6" w:name="_Toc49764472"/>
      <w:bookmarkStart w:id="627" w:name="_Toc59126328"/>
      <w:r w:rsidRPr="00903DBA">
        <w:t>The Preprocessor Grammar</w:t>
      </w:r>
      <w:bookmarkEnd w:id="626"/>
      <w:bookmarkEnd w:id="627"/>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8" w:name="_Toc49764473"/>
      <w:bookmarkStart w:id="629" w:name="_Toc59126329"/>
      <w:r w:rsidRPr="00903DBA">
        <w:t>The Language Grammar</w:t>
      </w:r>
      <w:bookmarkEnd w:id="628"/>
      <w:bookmarkEnd w:id="629"/>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30" w:name="_Ref57657966"/>
      <w:r>
        <w:lastRenderedPageBreak/>
        <w:t xml:space="preserve"> </w:t>
      </w:r>
      <w:bookmarkStart w:id="631" w:name="_Toc59126330"/>
      <w:r>
        <w:t>T</w:t>
      </w:r>
      <w:r w:rsidRPr="00903DBA">
        <w:t xml:space="preserve">he </w:t>
      </w:r>
      <w:r w:rsidRPr="00903DBA">
        <w:rPr>
          <w:highlight w:val="white"/>
        </w:rPr>
        <w:t xml:space="preserve">Gardens Point </w:t>
      </w:r>
      <w:r w:rsidR="00CB7A05">
        <w:t>Tools</w:t>
      </w:r>
      <w:bookmarkEnd w:id="625"/>
      <w:bookmarkEnd w:id="630"/>
      <w:bookmarkEnd w:id="63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2" w:name="_Toc59126331"/>
      <w:r w:rsidRPr="00903DBA">
        <w:t>The Language</w:t>
      </w:r>
      <w:bookmarkEnd w:id="63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3" w:name="_Toc59126332"/>
      <w:r w:rsidRPr="00903DBA">
        <w:lastRenderedPageBreak/>
        <w:t>The Grammar</w:t>
      </w:r>
      <w:bookmarkEnd w:id="63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4" w:name="_Toc59126333"/>
      <w:r w:rsidRPr="00903DBA">
        <w:t>GPPG</w:t>
      </w:r>
      <w:bookmarkEnd w:id="63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6" w:name="_Toc59126334"/>
      <w:r w:rsidRPr="00903DBA">
        <w:lastRenderedPageBreak/>
        <w:t>JPlex</w:t>
      </w:r>
      <w:bookmarkEnd w:id="635"/>
      <w:bookmarkEnd w:id="63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7" w:name="_Toc59126335"/>
      <w:r w:rsidRPr="00903DBA">
        <w:t>Main</w:t>
      </w:r>
      <w:bookmarkEnd w:id="63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8" w:name="_Toc59126336"/>
      <w:r w:rsidRPr="00903DBA">
        <w:lastRenderedPageBreak/>
        <w:t>Auxiliary Classes</w:t>
      </w:r>
      <w:bookmarkEnd w:id="63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9" w:name="_Toc59126337"/>
      <w:r w:rsidRPr="00903DBA">
        <w:t>Error Handling</w:t>
      </w:r>
      <w:bookmarkEnd w:id="63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40" w:name="_Toc59126338"/>
      <w:r w:rsidRPr="00903DBA">
        <w:t>Container Classes</w:t>
      </w:r>
      <w:bookmarkEnd w:id="64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1" w:name="_Toc59126339"/>
      <w:r w:rsidRPr="00903DBA">
        <w:t>Ordered Pair</w:t>
      </w:r>
      <w:bookmarkEnd w:id="64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2" w:name="_Toc59126340"/>
      <w:r w:rsidRPr="00903DBA">
        <w:t>Graph</w:t>
      </w:r>
      <w:bookmarkEnd w:id="64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3" w:name="_Toc59126341"/>
      <w:r w:rsidRPr="00903DBA">
        <w:t>Addition and Removal of Vertices and Edges</w:t>
      </w:r>
      <w:bookmarkEnd w:id="64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4" w:name="_Toc59126342"/>
      <w:r w:rsidRPr="00903DBA">
        <w:lastRenderedPageBreak/>
        <w:t>Graph Partition</w:t>
      </w:r>
      <w:bookmarkEnd w:id="64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5" w:name="_Toc32312748"/>
      <w:bookmarkStart w:id="646" w:name="_Toc128724229"/>
      <w:bookmarkStart w:id="647" w:name="_Toc323656800"/>
      <w:bookmarkStart w:id="648" w:name="_Toc324085682"/>
      <w:bookmarkStart w:id="649" w:name="_Ref324113434"/>
      <w:bookmarkStart w:id="650" w:name="_Toc324680324"/>
      <w:bookmarkStart w:id="651" w:name="_Ref57658095"/>
      <w:bookmarkStart w:id="652" w:name="_Toc59126343"/>
      <w:r w:rsidRPr="00903DBA">
        <w:lastRenderedPageBreak/>
        <w:t>The ASCII Table</w:t>
      </w:r>
      <w:bookmarkEnd w:id="645"/>
      <w:bookmarkEnd w:id="646"/>
      <w:bookmarkEnd w:id="647"/>
      <w:bookmarkEnd w:id="648"/>
      <w:bookmarkEnd w:id="649"/>
      <w:bookmarkEnd w:id="650"/>
      <w:bookmarkEnd w:id="651"/>
      <w:bookmarkEnd w:id="65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54E9A" w:rsidRDefault="00E54E9A" w:rsidP="006C7309">
      <w:pPr>
        <w:spacing w:line="240" w:lineRule="auto"/>
      </w:pPr>
      <w:r>
        <w:separator/>
      </w:r>
    </w:p>
  </w:endnote>
  <w:endnote w:type="continuationSeparator" w:id="0">
    <w:p w14:paraId="0DD18C9D" w14:textId="77777777" w:rsidR="00E54E9A" w:rsidRDefault="00E54E9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54E9A" w:rsidRDefault="00E54E9A" w:rsidP="006C7309">
      <w:pPr>
        <w:spacing w:line="240" w:lineRule="auto"/>
      </w:pPr>
      <w:r>
        <w:separator/>
      </w:r>
    </w:p>
  </w:footnote>
  <w:footnote w:type="continuationSeparator" w:id="0">
    <w:p w14:paraId="0BA3DA21" w14:textId="77777777" w:rsidR="00E54E9A" w:rsidRDefault="00E54E9A"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6EED"/>
    <w:rsid w:val="000A712F"/>
    <w:rsid w:val="000A7263"/>
    <w:rsid w:val="000A7340"/>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6C5"/>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470"/>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7DC"/>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444</Pages>
  <Words>142101</Words>
  <Characters>753139</Characters>
  <Application>Microsoft Office Word</Application>
  <DocSecurity>0</DocSecurity>
  <Lines>6276</Lines>
  <Paragraphs>178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8</cp:revision>
  <cp:lastPrinted>2017-05-07T13:41:00Z</cp:lastPrinted>
  <dcterms:created xsi:type="dcterms:W3CDTF">2020-12-30T14:19:00Z</dcterms:created>
  <dcterms:modified xsi:type="dcterms:W3CDTF">2020-12-31T17:20:00Z</dcterms:modified>
</cp:coreProperties>
</file>